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abo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abon received a score of 45.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abon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abon received a score of</w:t>
      </w:r>
      <w:r>
        <w:t xml:space="preserve"> </w:t>
      </w:r>
      <w:r>
        <w:rPr>
          <w:b/>
          <w:bCs/>
        </w:rPr>
        <w:t xml:space="preserve">2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abon received a score of 66.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abon received a score of 24.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abon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abon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abon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abon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abon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abon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abon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abon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abon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abon received a score of 0.5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abon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abon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abon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69,1980,1993,2003,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5,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5C1BBFC-80FA-4C62-87B7-DC5A53832C71}"/>
</file>

<file path=customXml/itemProps2.xml><?xml version="1.0" encoding="utf-8"?>
<ds:datastoreItem xmlns:ds="http://schemas.openxmlformats.org/officeDocument/2006/customXml" ds:itemID="{51FFDA3C-F25D-416E-8C63-9B38841C2067}"/>
</file>

<file path=customXml/itemProps3.xml><?xml version="1.0" encoding="utf-8"?>
<ds:datastoreItem xmlns:ds="http://schemas.openxmlformats.org/officeDocument/2006/customXml" ds:itemID="{EF5DA4C8-888A-488E-8267-93F1E238869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2:03:29Z</dcterms:created>
  <dcterms:modified xsi:type="dcterms:W3CDTF">2024-11-01T12: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abon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